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p>
    <w:bookmarkStart w:id="20" w:name="scholarship-application-letter"/>
    <w:p>
      <w:pPr>
        <w:pStyle w:val="Heading1"/>
      </w:pPr>
      <w:r>
        <w:t xml:space="preserve">Scholarship Application Letter</w:t>
      </w:r>
    </w:p>
    <w:bookmarkEnd w:id="20"/>
    <w:p>
      <w:pPr>
        <w:pStyle w:val="FirstParagraph"/>
      </w:pPr>
      <w:r>
        <w:t xml:space="preserve">Ahmed Al-Mansoori</w:t>
      </w:r>
      <w:r>
        <w:br/>
      </w:r>
      <w:r>
        <w:t xml:space="preserve">Street 23, Al Reem Island</w:t>
      </w:r>
      <w:r>
        <w:br/>
      </w:r>
      <w:r>
        <w:t xml:space="preserve">Abu Dhabi, United Arab Emirates</w:t>
      </w:r>
      <w:r>
        <w:br/>
      </w:r>
      <w:r>
        <w:t xml:space="preserve">+971 50 XXX XXXX | ahmed.almansoori@email.com</w:t>
      </w:r>
    </w:p>
    <w:p>
      <w:pPr>
        <w:pStyle w:val="BodyText"/>
      </w:pPr>
      <w:r>
        <w:t xml:space="preserve">October 26, 2023</w:t>
      </w:r>
    </w:p>
    <w:p>
      <w:pPr>
        <w:pStyle w:val="BodyText"/>
      </w:pPr>
      <w:r>
        <w:t xml:space="preserve">Scholarship Selection Committee</w:t>
      </w:r>
      <w:r>
        <w:br/>
      </w:r>
      <w:r>
        <w:t xml:space="preserve">Abu Dhabi Investment Office (ADIO)</w:t>
      </w:r>
      <w:r>
        <w:br/>
      </w:r>
      <w:r>
        <w:t xml:space="preserve">Al Maryah Island, Abu Dhabi</w:t>
      </w:r>
      <w:r>
        <w:br/>
      </w:r>
      <w:r>
        <w:t xml:space="preserve">United Arab Emirates</w:t>
      </w:r>
    </w:p>
    <w:p>
      <w:pPr>
        <w:pStyle w:val="BodyText"/>
      </w:pPr>
      <w:r>
        <w:t xml:space="preserve">Dear Scholarship Selection Committee,</w:t>
      </w:r>
    </w:p>
    <w:p>
      <w:pPr>
        <w:pStyle w:val="BodyText"/>
      </w:pPr>
      <w:r>
        <w:t xml:space="preserve">It is with profound enthusiasm and deep respect for the strategic vision of the</w:t>
      </w:r>
      <w:r>
        <w:t xml:space="preserve"> </w:t>
      </w:r>
      <w:r>
        <w:rPr>
          <w:bCs/>
          <w:b/>
        </w:rPr>
        <w:t xml:space="preserve">United Arab Emirates Abu Dhabi</w:t>
      </w:r>
      <w:r>
        <w:t xml:space="preserve"> </w:t>
      </w:r>
      <w:r>
        <w:t xml:space="preserve">that I submit my application for the prestigious Project Management Development Scholarship. As a dedicated professional actively contributing to Abu Dhabi's transformative landscape, I seek this opportunity to advance my expertise as a certified</w:t>
      </w:r>
      <w:r>
        <w:t xml:space="preserve"> </w:t>
      </w:r>
      <w:r>
        <w:rPr>
          <w:bCs/>
          <w:b/>
        </w:rPr>
        <w:t xml:space="preserve">Project Manager</w:t>
      </w:r>
      <w:r>
        <w:t xml:space="preserve">, aligning with Abu Dhabi Vision 2030 and the emirate's ambitious infrastructure initiatives. This</w:t>
      </w:r>
      <w:r>
        <w:t xml:space="preserve"> </w:t>
      </w:r>
      <w:r>
        <w:rPr>
          <w:bCs/>
          <w:b/>
        </w:rPr>
        <w:t xml:space="preserve">Scholarship Application Letter</w:t>
      </w:r>
      <w:r>
        <w:t xml:space="preserve"> </w:t>
      </w:r>
      <w:r>
        <w:t xml:space="preserve">represents not merely an academic pursuit, but a commitment to elevating my contribution to the sustainable growth of our beloved Emirate.</w:t>
      </w:r>
    </w:p>
    <w:p>
      <w:pPr>
        <w:pStyle w:val="BodyText"/>
      </w:pPr>
      <w:r>
        <w:t xml:space="preserve">Having completed my Bachelor's in Civil Engineering from Khalifa University with honors, I have spent the past five years managing complex construction projects across Abu Dhabi's high-profile developments. My tenure at Al Jaber Engineering Services included coordinating the $200 million expansion of the Yas Island Tourism Corridor – a project directly supporting Abu Dhabi's diversification strategy beyond oil. I successfully led cross-functional teams of 45+ professionals through critical phases including site mobilization, stakeholder engagement with Department of Municipal Affairs, and adherence to Abu Dhabi Sustainability Standards. This experience solidified my understanding that effective</w:t>
      </w:r>
      <w:r>
        <w:t xml:space="preserve"> </w:t>
      </w:r>
      <w:r>
        <w:rPr>
          <w:bCs/>
          <w:b/>
        </w:rPr>
        <w:t xml:space="preserve">Project Manager</w:t>
      </w:r>
      <w:r>
        <w:t xml:space="preserve"> </w:t>
      </w:r>
      <w:r>
        <w:t xml:space="preserve">leadership requires not only technical mastery but also cultural intelligence – a necessity when navigating Abu Dhabi's multicultural workforce and stringent regulatory environment.</w:t>
      </w:r>
    </w:p>
    <w:p>
      <w:pPr>
        <w:pStyle w:val="BodyText"/>
      </w:pPr>
      <w:r>
        <w:t xml:space="preserve">The strategic importance of this scholarship cannot be overstated in the context of Abu Dhabi's current development trajectory. With the emirate investing AED 370 billion in infrastructure through 2025, including the upcoming Masdar City expansion and Abu Dhabi International Airport Phase 4, there is an acute need for locally trained project management talent. My professional journey has revealed a critical gap: while international frameworks like PRINCE2 and PMBOK are widely adopted, their application requires contextual adaptation to UAE regulations and cultural dynamics. This scholarship would enable me to pursue the Certified Project Management Professional (CPMP) certification through the Abu Dhabi-based International Project Management Institute (IPMI), specifically designed for Gulf region project complexities. The curriculum's focus on Arab stakeholder engagement protocols and UAE environmental compliance standards aligns precisely with my operational challenges.</w:t>
      </w:r>
    </w:p>
    <w:p>
      <w:pPr>
        <w:pStyle w:val="BodyText"/>
      </w:pPr>
      <w:r>
        <w:t xml:space="preserve">What distinguishes my application is my commitment to localized impact. During the 2022 pandemic, I spearheaded a digital transformation initiative that reduced project documentation processing time by 65% through a custom-built Abu Dhabi government-compliant platform – now adopted across three major construction firms. This innovation directly addressed a key pain point identified in the Abu Dhabi Economic Vision 2030's Digital Transformation Strategy. I propose to apply my scholarship-acquired skills toward developing the 'Abu Dhabi Project Excellence Framework' (ADPEF), a methodology integrating international best practices with Emirati project governance norms. For example, ADPEF would incorporate traditional Arabic conflict resolution techniques during stakeholder disagreements – a practice I've successfully implemented in the Al Bateen Cultural District project where it prevented three months of delay.</w:t>
      </w:r>
    </w:p>
    <w:p>
      <w:pPr>
        <w:pStyle w:val="BodyText"/>
      </w:pPr>
      <w:r>
        <w:t xml:space="preserve">My professional philosophy is anchored in Abu Dhabi's core values of innovation, sustainability and national pride. The recent launch of the Abu Dhabi Sustainability Week (ADSW) 2023 demonstrated how project management can drive carbon neutrality goals – an ambition I've actively pursued through my work on the Masdar City Waste-to-Energy Plant. As a</w:t>
      </w:r>
      <w:r>
        <w:t xml:space="preserve"> </w:t>
      </w:r>
      <w:r>
        <w:rPr>
          <w:bCs/>
          <w:b/>
        </w:rPr>
        <w:t xml:space="preserve">Project Manager</w:t>
      </w:r>
      <w:r>
        <w:t xml:space="preserve">, I recognize that our success is measured not only by project completion but by how we advance the Emirate's global standing. This scholarship represents the critical catalyst for me to transition from operational execution to strategic leadership within Abu Dhabi's development ecosystem.</w:t>
      </w:r>
    </w:p>
    <w:p>
      <w:pPr>
        <w:pStyle w:val="BodyText"/>
      </w:pPr>
      <w:r>
        <w:t xml:space="preserve">The United Arab Emirates has consistently demonstrated its commitment to developing human capital through initiatives like the National Talent Strategy 2031. Having witnessed how these programs empower UAE nationals in high-impact roles, I am determined to become part of this legacy. My proposed post-scholarship action plan includes: (1) Establishing a Project Management Mentorship Program within Abu Dhabi's Ministry of Infrastructure Development, (2) Developing training modules on 'Cultural Intelligence for Gulf Construction Projects' for UAE-based engineering firms, and (3) Contributing to the upcoming Abu Dhabi Green Building Code through project management expertise. I have attached letters of support from my current supervisor at Al Jaber Engineering Services and Dr. Fatima Al-Mazroui, Chair of Khalifa University's Project Management Department.</w:t>
      </w:r>
    </w:p>
    <w:p>
      <w:pPr>
        <w:pStyle w:val="BodyText"/>
      </w:pPr>
      <w:r>
        <w:t xml:space="preserve">In conclusion, this scholarship is not merely an educational opportunity but a strategic investment in Abu Dhabi's future. With my proven track record in managing projects that directly contribute to the emirate's Vision 2030 objectives, I possess the drive and discipline to maximize this learning opportunity. I am prepared to return as a certified</w:t>
      </w:r>
      <w:r>
        <w:t xml:space="preserve"> </w:t>
      </w:r>
      <w:r>
        <w:rPr>
          <w:bCs/>
          <w:b/>
        </w:rPr>
        <w:t xml:space="preserve">Project Manager</w:t>
      </w:r>
      <w:r>
        <w:t xml:space="preserve"> </w:t>
      </w:r>
      <w:r>
        <w:t xml:space="preserve">equipped with advanced skills specifically tailored for the unique challenges of</w:t>
      </w:r>
      <w:r>
        <w:t xml:space="preserve"> </w:t>
      </w:r>
      <w:r>
        <w:rPr>
          <w:bCs/>
          <w:b/>
        </w:rPr>
        <w:t xml:space="preserve">United Arab Emirates Abu Dhabi</w:t>
      </w:r>
      <w:r>
        <w:t xml:space="preserve">. The knowledge gained will enable me to contribute significantly toward achieving Abu Dhabi's ambitious milestones, from the completion of the new cultural district at Al Reem Island to accelerating renewable energy projects across our emirate.</w:t>
      </w:r>
    </w:p>
    <w:p>
      <w:pPr>
        <w:pStyle w:val="BodyText"/>
      </w:pPr>
      <w:r>
        <w:t xml:space="preserve">Thank you for considering my application. I have enclosed all required documentation and welcome the opportunity to discuss how my strategic vision aligns with your scholarship goals during an interview at your convenience. My commitment to elevating Abu Dhabi's development standards is as unwavering as my dedication to serving the</w:t>
      </w:r>
      <w:r>
        <w:t xml:space="preserve"> </w:t>
      </w:r>
      <w:r>
        <w:rPr>
          <w:bCs/>
          <w:b/>
        </w:rPr>
        <w:t xml:space="preserve">United Arab Emirates Abu Dhabi</w:t>
      </w:r>
      <w:r>
        <w:t xml:space="preserve"> </w:t>
      </w:r>
      <w:r>
        <w:t xml:space="preserve">community.</w:t>
      </w:r>
    </w:p>
    <w:p>
      <w:pPr>
        <w:pStyle w:val="BodyText"/>
      </w:pPr>
      <w:r>
        <w:t xml:space="preserve">Sincerely,</w:t>
      </w:r>
      <w:r>
        <w:br/>
      </w:r>
      <w:r>
        <w:br/>
      </w:r>
      <w:r>
        <w:t xml:space="preserve">Ahmed Al-Mansoori</w:t>
      </w:r>
      <w:r>
        <w:br/>
      </w:r>
      <w:r>
        <w:t xml:space="preserve">Certified Associate in Project Management (CAPM)</w:t>
      </w:r>
      <w:r>
        <w:br/>
      </w:r>
      <w:r>
        <w:t xml:space="preserve">Member, Abu Dhabi Engineering Society</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Position</dc:title>
  <dc:creator/>
  <dc:language>en</dc:language>
  <cp:keywords/>
  <dcterms:created xsi:type="dcterms:W3CDTF">2025-12-10T00:09:12Z</dcterms:created>
  <dcterms:modified xsi:type="dcterms:W3CDTF">2025-12-10T00:09:12Z</dcterms:modified>
</cp:coreProperties>
</file>

<file path=docProps/custom.xml><?xml version="1.0" encoding="utf-8"?>
<Properties xmlns="http://schemas.openxmlformats.org/officeDocument/2006/custom-properties" xmlns:vt="http://schemas.openxmlformats.org/officeDocument/2006/docPropsVTypes"/>
</file>